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3"/>
        <w:gridCol w:w="7357"/>
      </w:tblGrid>
      <w:tr w:rsidR="00E57950" w14:paraId="5C5E3C95" w14:textId="77777777" w:rsidTr="00F51BDA">
        <w:tc>
          <w:tcPr>
            <w:tcW w:w="3440" w:type="dxa"/>
          </w:tcPr>
          <w:p w14:paraId="261A4F4E" w14:textId="085C2A6D" w:rsidR="00E57950" w:rsidRDefault="00E57950">
            <w:r w:rsidRPr="00E57950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2D4459A" wp14:editId="558FC373">
                  <wp:extent cx="2047875" cy="933450"/>
                  <wp:effectExtent l="0" t="0" r="9525" b="0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AEB4006-0BED-49A3-99F3-670BEFCA46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AAEB4006-0BED-49A3-99F3-670BEFCA46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50" w:type="dxa"/>
          </w:tcPr>
          <w:p w14:paraId="5A612892" w14:textId="3DB0357B" w:rsidR="00E57950" w:rsidRDefault="00E57950">
            <w:r w:rsidRPr="00E57950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C0097D6" wp14:editId="00EBEF7E">
                  <wp:extent cx="4543425" cy="920115"/>
                  <wp:effectExtent l="0" t="0" r="9525" b="0"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94FF24-C85C-4FF4-B404-2174E9D948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6194FF24-C85C-4FF4-B404-2174E9D948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332" cy="925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33C5E4" w14:textId="6D92CE68" w:rsidR="00E57950" w:rsidRPr="00E57950" w:rsidRDefault="00E57950" w:rsidP="00E57950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3140"/>
      </w:tblGrid>
      <w:tr w:rsidR="00E57950" w:rsidRPr="00E57950" w14:paraId="6311A96B" w14:textId="77777777" w:rsidTr="00F51BDA">
        <w:tc>
          <w:tcPr>
            <w:tcW w:w="7650" w:type="dxa"/>
          </w:tcPr>
          <w:p w14:paraId="26DDAA72" w14:textId="70F97F1B" w:rsidR="00E57950" w:rsidRPr="00E57950" w:rsidRDefault="00E57950" w:rsidP="00E57950">
            <w:pPr>
              <w:spacing w:before="60" w:after="60"/>
              <w:rPr>
                <w:b/>
                <w:sz w:val="24"/>
                <w:szCs w:val="24"/>
              </w:rPr>
            </w:pPr>
            <w:r w:rsidRPr="00E57950">
              <w:rPr>
                <w:b/>
                <w:sz w:val="24"/>
                <w:szCs w:val="24"/>
              </w:rPr>
              <w:t>&lt;Party Name&gt;</w:t>
            </w:r>
          </w:p>
        </w:tc>
        <w:tc>
          <w:tcPr>
            <w:tcW w:w="3140" w:type="dxa"/>
          </w:tcPr>
          <w:p w14:paraId="20E0971B" w14:textId="2B3E44B1" w:rsidR="00E57950" w:rsidRPr="00E57950" w:rsidRDefault="00E57950" w:rsidP="00E57950">
            <w:pPr>
              <w:spacing w:before="60" w:after="60"/>
              <w:rPr>
                <w:b/>
                <w:sz w:val="24"/>
                <w:szCs w:val="24"/>
              </w:rPr>
            </w:pPr>
            <w:r w:rsidRPr="00E57950">
              <w:rPr>
                <w:b/>
                <w:sz w:val="24"/>
                <w:szCs w:val="24"/>
              </w:rPr>
              <w:t>&lt;Date | Time&gt;</w:t>
            </w:r>
          </w:p>
        </w:tc>
      </w:tr>
      <w:tr w:rsidR="00E57950" w:rsidRPr="00E57950" w14:paraId="36708FFC" w14:textId="77777777" w:rsidTr="00F51BDA">
        <w:tc>
          <w:tcPr>
            <w:tcW w:w="7650" w:type="dxa"/>
          </w:tcPr>
          <w:p w14:paraId="379D5A12" w14:textId="5E9F46FD" w:rsidR="00E57950" w:rsidRPr="00E57950" w:rsidRDefault="00E57950">
            <w:pPr>
              <w:rPr>
                <w:sz w:val="16"/>
                <w:szCs w:val="16"/>
              </w:rPr>
            </w:pPr>
            <w:r w:rsidRPr="00E57950">
              <w:rPr>
                <w:sz w:val="16"/>
                <w:szCs w:val="16"/>
              </w:rPr>
              <w:t>WHAT</w:t>
            </w:r>
          </w:p>
        </w:tc>
        <w:tc>
          <w:tcPr>
            <w:tcW w:w="3140" w:type="dxa"/>
          </w:tcPr>
          <w:p w14:paraId="2A95231B" w14:textId="3EC6311B" w:rsidR="00E57950" w:rsidRPr="00E57950" w:rsidRDefault="00E57950">
            <w:pPr>
              <w:rPr>
                <w:sz w:val="16"/>
                <w:szCs w:val="16"/>
              </w:rPr>
            </w:pPr>
            <w:r w:rsidRPr="00E57950">
              <w:rPr>
                <w:sz w:val="16"/>
                <w:szCs w:val="16"/>
              </w:rPr>
              <w:t>WHEN</w:t>
            </w:r>
          </w:p>
        </w:tc>
      </w:tr>
      <w:tr w:rsidR="00E57950" w:rsidRPr="00E57950" w14:paraId="67D3121F" w14:textId="77777777" w:rsidTr="00F51BDA">
        <w:tc>
          <w:tcPr>
            <w:tcW w:w="10790" w:type="dxa"/>
            <w:gridSpan w:val="2"/>
          </w:tcPr>
          <w:p w14:paraId="24F1B5AA" w14:textId="7A7920B7" w:rsidR="00E57950" w:rsidRPr="00E57950" w:rsidRDefault="00E57950" w:rsidP="00E57950">
            <w:pPr>
              <w:spacing w:before="60" w:after="60"/>
              <w:rPr>
                <w:b/>
                <w:sz w:val="24"/>
                <w:szCs w:val="24"/>
              </w:rPr>
            </w:pPr>
            <w:r w:rsidRPr="00E57950">
              <w:rPr>
                <w:b/>
                <w:sz w:val="24"/>
                <w:szCs w:val="24"/>
              </w:rPr>
              <w:t>&lt;Venue&gt;</w:t>
            </w:r>
          </w:p>
        </w:tc>
      </w:tr>
      <w:tr w:rsidR="00E57950" w:rsidRPr="00E57950" w14:paraId="7EA8D3E5" w14:textId="77777777" w:rsidTr="00F51BDA">
        <w:tc>
          <w:tcPr>
            <w:tcW w:w="10790" w:type="dxa"/>
            <w:gridSpan w:val="2"/>
          </w:tcPr>
          <w:p w14:paraId="54D8079C" w14:textId="456C0899" w:rsidR="00E57950" w:rsidRPr="00E57950" w:rsidRDefault="00E57950" w:rsidP="0050287F">
            <w:pPr>
              <w:rPr>
                <w:sz w:val="16"/>
                <w:szCs w:val="16"/>
              </w:rPr>
            </w:pPr>
            <w:r w:rsidRPr="00E57950">
              <w:rPr>
                <w:sz w:val="16"/>
                <w:szCs w:val="16"/>
              </w:rPr>
              <w:t>WHERE</w:t>
            </w:r>
          </w:p>
        </w:tc>
      </w:tr>
    </w:tbl>
    <w:p w14:paraId="4A6D75D3" w14:textId="764F5836" w:rsidR="00E57950" w:rsidRPr="00F51BDA" w:rsidRDefault="00E57950" w:rsidP="00F51BDA">
      <w:pPr>
        <w:spacing w:after="0"/>
        <w:rPr>
          <w:sz w:val="16"/>
          <w:szCs w:val="16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2280"/>
        <w:gridCol w:w="1675"/>
        <w:gridCol w:w="2790"/>
        <w:gridCol w:w="900"/>
        <w:gridCol w:w="900"/>
        <w:gridCol w:w="1080"/>
        <w:gridCol w:w="1170"/>
      </w:tblGrid>
      <w:tr w:rsidR="00E57950" w:rsidRPr="00E57950" w14:paraId="320ED2DA" w14:textId="77777777" w:rsidTr="00E57950">
        <w:trPr>
          <w:trHeight w:val="300"/>
        </w:trPr>
        <w:tc>
          <w:tcPr>
            <w:tcW w:w="22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10F4E386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67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vAlign w:val="center"/>
            <w:hideMark/>
          </w:tcPr>
          <w:p w14:paraId="1DC950B1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CONTACT</w:t>
            </w: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NUMBER</w:t>
            </w:r>
          </w:p>
        </w:tc>
        <w:tc>
          <w:tcPr>
            <w:tcW w:w="279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4F2954F1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7FAC75B1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NO. ATTENDING</w:t>
            </w:r>
          </w:p>
        </w:tc>
        <w:tc>
          <w:tcPr>
            <w:tcW w:w="22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162C06D5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Available For</w:t>
            </w:r>
          </w:p>
        </w:tc>
      </w:tr>
      <w:tr w:rsidR="00E57950" w:rsidRPr="00E57950" w14:paraId="08C934A2" w14:textId="77777777" w:rsidTr="00E57950">
        <w:trPr>
          <w:trHeight w:val="300"/>
        </w:trPr>
        <w:tc>
          <w:tcPr>
            <w:tcW w:w="22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DBBB4E2" w14:textId="77777777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67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5172B14" w14:textId="77777777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9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DC642D" w14:textId="77777777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15FBD7E2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ADUL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center"/>
            <w:hideMark/>
          </w:tcPr>
          <w:p w14:paraId="7995C227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KID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01465632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Set U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7030A0"/>
            <w:noWrap/>
            <w:vAlign w:val="bottom"/>
            <w:hideMark/>
          </w:tcPr>
          <w:p w14:paraId="026571BE" w14:textId="77777777" w:rsidR="00E57950" w:rsidRPr="00E57950" w:rsidRDefault="00E57950" w:rsidP="00E579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57950">
              <w:rPr>
                <w:rFonts w:ascii="Calibri" w:eastAsia="Times New Roman" w:hAnsi="Calibri" w:cs="Calibri"/>
                <w:b/>
                <w:bCs/>
                <w:color w:val="FFFFFF"/>
              </w:rPr>
              <w:t>Clean Up</w:t>
            </w:r>
          </w:p>
        </w:tc>
      </w:tr>
      <w:tr w:rsidR="00E57950" w:rsidRPr="00E57950" w14:paraId="255B5D5B" w14:textId="77777777" w:rsidTr="00E57950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A3FA318" w14:textId="1066FA19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E57950">
              <w:rPr>
                <w:rFonts w:ascii="Calibri" w:eastAsia="Times New Roman" w:hAnsi="Calibri" w:cs="Calibri"/>
                <w:bCs/>
              </w:rPr>
              <w:t>John Smith</w:t>
            </w: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609541" w14:textId="7D2CEEE4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E57950">
              <w:rPr>
                <w:rFonts w:ascii="Calibri" w:eastAsia="Times New Roman" w:hAnsi="Calibri" w:cs="Calibri"/>
                <w:bCs/>
              </w:rPr>
              <w:t>1 47-8335-3466</w:t>
            </w: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4AA7AC" w14:textId="2E7AD3F2" w:rsidR="00E57950" w:rsidRPr="00E57950" w:rsidRDefault="00E57950" w:rsidP="00E57950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E57950">
              <w:rPr>
                <w:rFonts w:ascii="Calibri" w:eastAsia="Times New Roman" w:hAnsi="Calibri" w:cs="Calibri"/>
                <w:bCs/>
              </w:rPr>
              <w:t>johnsmith@gmail.co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F28C8" w14:textId="5A5121AA" w:rsidR="00E57950" w:rsidRPr="00C50B55" w:rsidRDefault="00C50B55" w:rsidP="00F51BDA">
            <w:pPr>
              <w:spacing w:after="0"/>
              <w:jc w:val="center"/>
              <w:rPr>
                <w:rFonts w:cstheme="minorHAnsi"/>
                <w:color w:val="000000"/>
              </w:rPr>
            </w:pPr>
            <w:r w:rsidRPr="00C50B55">
              <w:rPr>
                <w:rFonts w:cstheme="minorHAns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9C5C72" w14:textId="121BF095" w:rsidR="00E57950" w:rsidRPr="00C50B55" w:rsidRDefault="00C50B55" w:rsidP="00F51BDA">
            <w:pPr>
              <w:spacing w:after="0" w:line="240" w:lineRule="auto"/>
              <w:jc w:val="center"/>
              <w:rPr>
                <w:rFonts w:eastAsia="Times New Roman" w:cstheme="minorHAnsi"/>
                <w:bCs/>
              </w:rPr>
            </w:pPr>
            <w:r w:rsidRPr="00C50B55">
              <w:rPr>
                <w:rFonts w:cstheme="minorHAnsi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934873" w14:textId="687BB33E" w:rsidR="00E57950" w:rsidRPr="00E57950" w:rsidRDefault="00E57950" w:rsidP="00F51B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4F1EBE" w14:textId="6C984057" w:rsidR="00E57950" w:rsidRPr="00E57950" w:rsidRDefault="00E57950" w:rsidP="00F51B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23E0B312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92C8753" w14:textId="270F1FAA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C504B23" w14:textId="378FE9F5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5F66EA" w14:textId="23135426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BF9BE" w14:textId="43AB70CD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8ECF3" w14:textId="62286B5B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71B17" w14:textId="00BD1CFF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F72204" w14:textId="720E0A7F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7829195C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AEDDC51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229CED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8EFF506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97E3DD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0D525A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D21F6" w14:textId="03F559F2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C96FD" w14:textId="76883E3A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252FA116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BEDA21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C3052C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BAA3304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3E59D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C849C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B846EF" w14:textId="11690879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3F1A" w14:textId="0576B831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41F287D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439E43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1B3EF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04A6BC8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15B565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CA016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62EE8" w14:textId="43E28D51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724CA1" w14:textId="65542D45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0DB1F831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531F27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DEC3E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00F541C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A770F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565FD3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72646" w14:textId="3A74C543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7438C0" w14:textId="2CC0624C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1BAB53C1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F8B2C7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936BC8F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EC8B3F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A6CCCD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0B90F1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C4376D" w14:textId="1E76C60F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F548C" w14:textId="4D990304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22EC5658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B8E53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E3F0BA2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AE21B6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50377C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6D46E5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459789" w14:textId="385B9F25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31C2B" w14:textId="2DF5121A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2B2EBE76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B934B3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27A2D9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9F4749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7E76F1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5B09B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74CE80" w14:textId="6599C35A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2D413" w14:textId="56E8498E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580A7717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4D7B6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682E8CB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7298233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498D2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179644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EC90B6" w14:textId="554277D8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786012" w14:textId="71FC8464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152C50C5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487A46B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2BB6867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A0EE7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A1EA9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6FD6E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553C1B" w14:textId="27683A0E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F94CD" w14:textId="6487E6F4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4EB61FB2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023564E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6B2C5C7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35A3C28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C2B4B4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9B45FE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EAA1" w14:textId="393405D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DF5AA" w14:textId="1BD0D59C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06165389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EADE8F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C68E732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F7A3B7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6FC19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21EB4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0AE23" w14:textId="64C929D6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45713E" w14:textId="1456DB86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4D777B98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18F537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82960A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6C2B6E1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EA6E2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852170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60B0C2" w14:textId="633062EB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69F20B" w14:textId="524FB6E6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4242880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BCD49C3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93ABFD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539BCFB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13F29A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EDCE0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7C82E6" w14:textId="5728741D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B67F68" w14:textId="45FB5F3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14BB90E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6A61AC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31BC21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0B241E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755C7A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699C65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1B3FE" w14:textId="5780A349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83074B" w14:textId="7D050D58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45FCD19C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AB3B547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3E552F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156D79A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99D528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9351CC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B5E4A3" w14:textId="45DDE36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111FC6" w14:textId="6C69B8C3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631FC23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5E78C7A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04EAC2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AAEBE1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BE3E63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C15E3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906899" w14:textId="2EE20295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9AC31" w14:textId="2F89DDC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  <w:tr w:rsidR="00944B44" w:rsidRPr="00E57950" w14:paraId="654832F7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46BBAAF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E5B692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E99E790" w14:textId="77777777" w:rsidR="00944B44" w:rsidRPr="00E57950" w:rsidRDefault="00944B44" w:rsidP="00944B4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56810" w14:textId="77777777" w:rsidR="00944B44" w:rsidRPr="00F51BDA" w:rsidRDefault="00944B44" w:rsidP="00944B44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6051A" w14:textId="77777777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7EA7BD" w14:textId="570DF85A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5C9B6" w14:textId="4DFD8576" w:rsidR="00944B44" w:rsidRPr="00F51BDA" w:rsidRDefault="00944B44" w:rsidP="00944B44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E57950">
              <w:rPr>
                <w:rFonts w:ascii="Calibri" w:hAnsi="Calibri" w:cs="Calibri"/>
                <w:color w:val="000000"/>
              </w:rPr>
              <w:t>⃝</w:t>
            </w:r>
          </w:p>
        </w:tc>
      </w:tr>
    </w:tbl>
    <w:p w14:paraId="4DF52723" w14:textId="50EB4BF2" w:rsidR="00E57950" w:rsidRPr="00E57950" w:rsidRDefault="00E57950" w:rsidP="00E57950">
      <w:pPr>
        <w:spacing w:after="0"/>
        <w:rPr>
          <w:sz w:val="2"/>
          <w:szCs w:val="2"/>
        </w:rPr>
      </w:pPr>
      <w:bookmarkStart w:id="0" w:name="_GoBack"/>
      <w:bookmarkEnd w:id="0"/>
    </w:p>
    <w:sectPr w:rsidR="00E57950" w:rsidRPr="00E57950" w:rsidSect="003C4D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F167A" w14:textId="77777777" w:rsidR="00BF4A26" w:rsidRDefault="00BF4A26" w:rsidP="003C4D3D">
      <w:pPr>
        <w:spacing w:after="0" w:line="240" w:lineRule="auto"/>
      </w:pPr>
      <w:r>
        <w:separator/>
      </w:r>
    </w:p>
  </w:endnote>
  <w:endnote w:type="continuationSeparator" w:id="0">
    <w:p w14:paraId="33740B89" w14:textId="77777777" w:rsidR="00BF4A26" w:rsidRDefault="00BF4A26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C253D" w14:textId="77777777" w:rsidR="00BF4A26" w:rsidRDefault="00BF4A26" w:rsidP="003C4D3D">
      <w:pPr>
        <w:spacing w:after="0" w:line="240" w:lineRule="auto"/>
      </w:pPr>
      <w:r>
        <w:separator/>
      </w:r>
    </w:p>
  </w:footnote>
  <w:footnote w:type="continuationSeparator" w:id="0">
    <w:p w14:paraId="25419BF0" w14:textId="77777777" w:rsidR="00BF4A26" w:rsidRDefault="00BF4A26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3C4D3D"/>
    <w:rsid w:val="005E65C0"/>
    <w:rsid w:val="007B1604"/>
    <w:rsid w:val="00877A32"/>
    <w:rsid w:val="00944B44"/>
    <w:rsid w:val="00BF4A26"/>
    <w:rsid w:val="00C50B55"/>
    <w:rsid w:val="00E57950"/>
    <w:rsid w:val="00F5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57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0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19-12-11T12:29:00Z</dcterms:created>
  <dcterms:modified xsi:type="dcterms:W3CDTF">2019-12-12T03:29:00Z</dcterms:modified>
</cp:coreProperties>
</file>